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C51B29A" w14:textId="26B5455E" w:rsidR="0036534A" w:rsidRDefault="0036534A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353" w14:paraId="359BA20B" w14:textId="77777777" w:rsidTr="00EF5BDA">
        <w:tc>
          <w:tcPr>
            <w:tcW w:w="1926" w:type="dxa"/>
          </w:tcPr>
          <w:p w14:paraId="2347434A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ED2015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F4BA4B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7353" w14:paraId="54221F1F" w14:textId="77777777" w:rsidTr="00EF5BDA">
        <w:tc>
          <w:tcPr>
            <w:tcW w:w="1926" w:type="dxa"/>
          </w:tcPr>
          <w:p w14:paraId="2EA44ED2" w14:textId="74A4142B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070AB6C" w14:textId="63965408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</w:t>
            </w:r>
            <w:r>
              <w:rPr>
                <w:b/>
                <w:sz w:val="28"/>
                <w:szCs w:val="24"/>
              </w:rPr>
              <w:t>MAR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2D6D45F9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50A068EB" w14:textId="77777777" w:rsidR="00BD7353" w:rsidRDefault="00BD7353" w:rsidP="00BD7353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>Paid in Advance information is correctly displayed on Del-To Customer in Customer Financial Details after applying filtering</w:t>
      </w:r>
      <w:r>
        <w:rPr>
          <w:rFonts w:eastAsia="Times New Roman"/>
        </w:rPr>
        <w:t xml:space="preserve"> (RASA-3601)</w:t>
      </w:r>
    </w:p>
    <w:p w14:paraId="3BC03072" w14:textId="15154BE6" w:rsidR="00C03829" w:rsidRDefault="00BD7353" w:rsidP="00C03829">
      <w:pPr>
        <w:pStyle w:val="ListParagraph"/>
        <w:numPr>
          <w:ilvl w:val="0"/>
          <w:numId w:val="19"/>
        </w:numPr>
      </w:pPr>
      <w:r>
        <w:t xml:space="preserve">Improving the performance when scanning </w:t>
      </w:r>
      <w:r>
        <w:t>hundreds to a thousand plus garments on the RA</w:t>
      </w:r>
      <w:r>
        <w:t>SA</w:t>
      </w:r>
    </w:p>
    <w:p w14:paraId="6D0D67DB" w14:textId="77777777" w:rsidR="00C03829" w:rsidRDefault="00C03829" w:rsidP="00C03829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DEC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>Blocked quitting wearer or wearer product when there is a workorder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>Fixed a problem where e</w:t>
      </w:r>
      <w:r w:rsidRPr="0036534A">
        <w:t xml:space="preserve">ntering Soil Counts after </w:t>
      </w:r>
      <w:proofErr w:type="spellStart"/>
      <w:r w:rsidRPr="0036534A">
        <w:t>Settling_Departing</w:t>
      </w:r>
      <w:proofErr w:type="spellEnd"/>
      <w:r w:rsidRPr="0036534A">
        <w:t xml:space="preserve">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lastRenderedPageBreak/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lastRenderedPageBreak/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lastRenderedPageBreak/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A08A8" w14:textId="77777777" w:rsidR="00E56FC2" w:rsidRDefault="00E56FC2" w:rsidP="00B42730">
      <w:pPr>
        <w:spacing w:after="0" w:line="240" w:lineRule="auto"/>
      </w:pPr>
      <w:r>
        <w:separator/>
      </w:r>
    </w:p>
  </w:endnote>
  <w:endnote w:type="continuationSeparator" w:id="0">
    <w:p w14:paraId="431D1006" w14:textId="77777777" w:rsidR="00E56FC2" w:rsidRDefault="00E56FC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38C3B" w14:textId="77777777" w:rsidR="00E56FC2" w:rsidRDefault="00E56FC2" w:rsidP="00B42730">
      <w:pPr>
        <w:spacing w:after="0" w:line="240" w:lineRule="auto"/>
      </w:pPr>
      <w:r>
        <w:separator/>
      </w:r>
    </w:p>
  </w:footnote>
  <w:footnote w:type="continuationSeparator" w:id="0">
    <w:p w14:paraId="68A29FE5" w14:textId="77777777" w:rsidR="00E56FC2" w:rsidRDefault="00E56FC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3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4"/>
  </w:num>
  <w:num w:numId="18" w16cid:durableId="682823029">
    <w:abstractNumId w:val="24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  <w:num w:numId="29" w16cid:durableId="1474327585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0FACCsfvc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353"/>
    <w:rsid w:val="00BD7D06"/>
    <w:rsid w:val="00BE0D72"/>
    <w:rsid w:val="00BE4179"/>
    <w:rsid w:val="00BE6930"/>
    <w:rsid w:val="00BF1467"/>
    <w:rsid w:val="00BF1C3E"/>
    <w:rsid w:val="00BF56BF"/>
    <w:rsid w:val="00C02661"/>
    <w:rsid w:val="00C03829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6FC2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353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BD7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2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6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6551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1</Pages>
  <Words>9371</Words>
  <Characters>53419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</cp:revision>
  <cp:lastPrinted>2014-12-29T09:36:00Z</cp:lastPrinted>
  <dcterms:created xsi:type="dcterms:W3CDTF">2022-12-07T18:50:00Z</dcterms:created>
  <dcterms:modified xsi:type="dcterms:W3CDTF">2023-03-07T09:31:00Z</dcterms:modified>
</cp:coreProperties>
</file>